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FAD651" w14:textId="37F4615E" w:rsidR="00B32128" w:rsidRPr="00187A15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jc w:val="center"/>
        <w:rPr>
          <w:rFonts w:ascii="Times New Roman" w:hAnsi="Times New Roman" w:cs="Times New Roman"/>
          <w:sz w:val="40"/>
          <w:szCs w:val="40"/>
          <w:lang w:eastAsia="ar-SA"/>
        </w:rPr>
      </w:pPr>
      <w:r w:rsidRPr="00187A15">
        <w:rPr>
          <w:rFonts w:ascii="Times New Roman" w:hAnsi="Times New Roman" w:cs="Times New Roman"/>
          <w:sz w:val="40"/>
          <w:szCs w:val="40"/>
          <w:lang w:eastAsia="ar-SA"/>
        </w:rPr>
        <w:t>ČESTNÉ PROHLÁŠENÍ</w:t>
      </w:r>
    </w:p>
    <w:p w14:paraId="53B8E455" w14:textId="1EA17708" w:rsidR="007427FF" w:rsidRPr="00187A15" w:rsidRDefault="007427FF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33603337" w14:textId="42A84676" w:rsidR="000334AC" w:rsidRPr="00187A15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4CA3F97A" w14:textId="77777777" w:rsidR="002E43DC" w:rsidRPr="00187A15" w:rsidRDefault="002E43D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0DB80AA1" w14:textId="62CAB041" w:rsidR="007427FF" w:rsidRPr="00187A15" w:rsidRDefault="00615E30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>ÚČASTNÍK</w:t>
      </w:r>
    </w:p>
    <w:p w14:paraId="2C94A870" w14:textId="72C1C1B6" w:rsidR="007427FF" w:rsidRPr="00187A15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0E3161F9" w14:textId="77777777" w:rsidR="002E43DC" w:rsidRPr="00187A15" w:rsidRDefault="002E43DC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687C8912" w14:textId="39AC931E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JMÉNO A PŘÍJMENÍ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50D38020" w14:textId="169C2442" w:rsidR="007427FF" w:rsidRPr="00187A15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7F27BE1B" w14:textId="77777777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0CA3556D" w14:textId="42EE738B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DATUM NAROZENÍ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5165D90B" w14:textId="32B5129D" w:rsidR="007427FF" w:rsidRPr="00187A15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6797CDCD" w14:textId="77777777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06EC950F" w14:textId="77777777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KONTAKT (MOBIL)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76E86A94" w14:textId="7F8F8AAB" w:rsidR="00B32128" w:rsidRPr="00187A15" w:rsidRDefault="00B32128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40C7C399" w14:textId="77777777" w:rsidR="00195003" w:rsidRPr="00187A15" w:rsidRDefault="00195003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53B5DF8B" w14:textId="069C5665" w:rsidR="00B826F3" w:rsidRPr="00187A15" w:rsidRDefault="00B826F3" w:rsidP="007427FF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6AB0E06" w14:textId="77777777" w:rsidR="000334AC" w:rsidRPr="00187A15" w:rsidRDefault="000334AC" w:rsidP="007427FF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6B8CEF10" w14:textId="43FF461B" w:rsidR="00B3723F" w:rsidRPr="00187A15" w:rsidRDefault="00B3723F" w:rsidP="007427FF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3315526" w14:textId="77777777" w:rsidR="000334AC" w:rsidRPr="00187A15" w:rsidRDefault="000334AC" w:rsidP="007427FF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AAD3FB8" w14:textId="518C2700" w:rsidR="00B826F3" w:rsidRPr="00187A15" w:rsidRDefault="00B826F3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7A15">
        <w:rPr>
          <w:rFonts w:ascii="Times New Roman" w:hAnsi="Times New Roman" w:cs="Times New Roman"/>
          <w:b/>
          <w:bCs/>
          <w:sz w:val="24"/>
          <w:szCs w:val="24"/>
        </w:rPr>
        <w:t>PROHLÁŠENÍ</w:t>
      </w:r>
      <w:r w:rsidR="00514244" w:rsidRPr="00187A15">
        <w:rPr>
          <w:rFonts w:ascii="Times New Roman" w:hAnsi="Times New Roman" w:cs="Times New Roman"/>
          <w:b/>
          <w:bCs/>
          <w:sz w:val="24"/>
          <w:szCs w:val="24"/>
        </w:rPr>
        <w:t xml:space="preserve"> O SPLNĚNÍ POD</w:t>
      </w:r>
      <w:r w:rsidR="002E43DC" w:rsidRPr="00187A15">
        <w:rPr>
          <w:rFonts w:ascii="Times New Roman" w:hAnsi="Times New Roman" w:cs="Times New Roman"/>
          <w:b/>
          <w:bCs/>
          <w:sz w:val="24"/>
          <w:szCs w:val="24"/>
        </w:rPr>
        <w:t>MÍNEK</w:t>
      </w:r>
      <w:r w:rsidRPr="00187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3723E13" w14:textId="38D01557" w:rsidR="00B826F3" w:rsidRPr="00187A15" w:rsidRDefault="002E43DC" w:rsidP="00B826F3">
      <w:pPr>
        <w:pStyle w:val="textobyc"/>
        <w:tabs>
          <w:tab w:val="left" w:pos="-252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vyberte jednu z následujících podmínek</w:t>
      </w:r>
      <w:r w:rsidR="00347CCB">
        <w:rPr>
          <w:rFonts w:ascii="Times New Roman" w:hAnsi="Times New Roman" w:cs="Times New Roman"/>
          <w:sz w:val="18"/>
          <w:szCs w:val="18"/>
        </w:rPr>
        <w:t xml:space="preserve"> (nehodící se škrtněte</w:t>
      </w:r>
      <w:r w:rsidR="00935B80" w:rsidRPr="00187A15">
        <w:rPr>
          <w:rFonts w:ascii="Times New Roman" w:hAnsi="Times New Roman" w:cs="Times New Roman"/>
          <w:sz w:val="18"/>
          <w:szCs w:val="18"/>
        </w:rPr>
        <w:t>)</w:t>
      </w:r>
    </w:p>
    <w:p w14:paraId="2D88BC86" w14:textId="3C85B1D6" w:rsidR="000334AC" w:rsidRPr="00187A15" w:rsidRDefault="000334A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7004215A" w14:textId="77777777" w:rsidR="002E43DC" w:rsidRPr="00187A15" w:rsidRDefault="002E43D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27BFEAB2" w14:textId="1841E9CC" w:rsidR="000334AC" w:rsidRPr="00187A15" w:rsidRDefault="008315DF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 xml:space="preserve">NEGATIVNÍ </w:t>
      </w:r>
      <w:r w:rsidR="000334AC" w:rsidRPr="00187A15">
        <w:rPr>
          <w:rFonts w:ascii="Times New Roman" w:hAnsi="Times New Roman" w:cs="Times New Roman"/>
          <w:sz w:val="24"/>
          <w:szCs w:val="24"/>
          <w:u w:val="single"/>
        </w:rPr>
        <w:t>PCR</w:t>
      </w:r>
      <w:r w:rsidRPr="00187A15">
        <w:rPr>
          <w:rFonts w:ascii="Times New Roman" w:hAnsi="Times New Roman" w:cs="Times New Roman"/>
          <w:sz w:val="24"/>
          <w:szCs w:val="24"/>
          <w:u w:val="single"/>
        </w:rPr>
        <w:t xml:space="preserve"> TEST</w:t>
      </w:r>
      <w:r w:rsidR="000106A4" w:rsidRPr="00187A15">
        <w:rPr>
          <w:rFonts w:ascii="Times New Roman" w:hAnsi="Times New Roman" w:cs="Times New Roman"/>
          <w:sz w:val="24"/>
          <w:szCs w:val="24"/>
        </w:rPr>
        <w:tab/>
      </w:r>
      <w:r w:rsidR="000106A4" w:rsidRPr="00187A15">
        <w:rPr>
          <w:rFonts w:ascii="Times New Roman" w:hAnsi="Times New Roman" w:cs="Times New Roman"/>
          <w:sz w:val="24"/>
          <w:szCs w:val="24"/>
        </w:rPr>
        <w:tab/>
      </w:r>
      <w:r w:rsidR="000334AC"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187A15">
        <w:rPr>
          <w:rFonts w:ascii="Times New Roman" w:hAnsi="Times New Roman" w:cs="Times New Roman"/>
          <w:sz w:val="24"/>
          <w:szCs w:val="24"/>
        </w:rPr>
        <w:t xml:space="preserve">         </w:t>
      </w:r>
      <w:r w:rsidR="009902A9" w:rsidRPr="00187A15">
        <w:rPr>
          <w:rFonts w:ascii="Times New Roman" w:hAnsi="Times New Roman" w:cs="Times New Roman"/>
          <w:sz w:val="24"/>
          <w:szCs w:val="24"/>
        </w:rPr>
        <w:t>ANO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/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NE</w:t>
      </w:r>
    </w:p>
    <w:p w14:paraId="303D2CCE" w14:textId="04D36603" w:rsidR="000334AC" w:rsidRPr="00187A15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déle před 7 dny</w:t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  <w:r w:rsidR="00935B80" w:rsidRPr="00187A15">
        <w:rPr>
          <w:rFonts w:ascii="Times New Roman" w:hAnsi="Times New Roman" w:cs="Times New Roman"/>
          <w:sz w:val="18"/>
          <w:szCs w:val="18"/>
        </w:rPr>
        <w:tab/>
      </w:r>
    </w:p>
    <w:p w14:paraId="51A8E760" w14:textId="60C82F84" w:rsidR="000334AC" w:rsidRPr="00187A15" w:rsidRDefault="000334A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7AD3B431" w14:textId="77777777" w:rsidR="002E43DC" w:rsidRPr="00187A15" w:rsidRDefault="002E43D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33D001D7" w14:textId="0EB915B5" w:rsidR="000334AC" w:rsidRPr="00187A15" w:rsidRDefault="008315DF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>NEGATIVNÍ</w:t>
      </w:r>
      <w:r w:rsidR="000334AC" w:rsidRPr="00187A1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87A15" w:rsidRPr="00187A15">
        <w:rPr>
          <w:rFonts w:ascii="Times New Roman" w:hAnsi="Times New Roman" w:cs="Times New Roman"/>
          <w:sz w:val="24"/>
          <w:szCs w:val="24"/>
          <w:u w:val="single"/>
        </w:rPr>
        <w:t>ANTIGENNÍ TEST</w:t>
      </w:r>
      <w:r w:rsidR="000106A4" w:rsidRPr="00187A15">
        <w:rPr>
          <w:rFonts w:ascii="Times New Roman" w:hAnsi="Times New Roman" w:cs="Times New Roman"/>
          <w:sz w:val="24"/>
          <w:szCs w:val="24"/>
        </w:rPr>
        <w:tab/>
      </w:r>
      <w:r w:rsidR="009902A9"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  <w:r w:rsidR="00187A15">
        <w:rPr>
          <w:rFonts w:ascii="Times New Roman" w:hAnsi="Times New Roman" w:cs="Times New Roman"/>
          <w:sz w:val="24"/>
          <w:szCs w:val="24"/>
        </w:rPr>
        <w:t xml:space="preserve">      </w:t>
      </w:r>
      <w:r w:rsidR="009902A9" w:rsidRPr="00187A15">
        <w:rPr>
          <w:rFonts w:ascii="Times New Roman" w:hAnsi="Times New Roman" w:cs="Times New Roman"/>
          <w:sz w:val="24"/>
          <w:szCs w:val="24"/>
        </w:rPr>
        <w:t>ANO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/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NE</w:t>
      </w:r>
    </w:p>
    <w:p w14:paraId="088241EE" w14:textId="29D9E458" w:rsidR="000334AC" w:rsidRPr="00187A15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déle před 7</w:t>
      </w:r>
      <w:r w:rsidR="000106A4" w:rsidRPr="00187A15">
        <w:rPr>
          <w:rFonts w:ascii="Times New Roman" w:hAnsi="Times New Roman" w:cs="Times New Roman"/>
          <w:sz w:val="18"/>
          <w:szCs w:val="18"/>
        </w:rPr>
        <w:t>2</w:t>
      </w:r>
      <w:r w:rsidRPr="00187A15">
        <w:rPr>
          <w:rFonts w:ascii="Times New Roman" w:hAnsi="Times New Roman" w:cs="Times New Roman"/>
          <w:sz w:val="18"/>
          <w:szCs w:val="18"/>
        </w:rPr>
        <w:t xml:space="preserve"> </w:t>
      </w:r>
      <w:r w:rsidR="000106A4" w:rsidRPr="00187A15">
        <w:rPr>
          <w:rFonts w:ascii="Times New Roman" w:hAnsi="Times New Roman" w:cs="Times New Roman"/>
          <w:sz w:val="18"/>
          <w:szCs w:val="18"/>
        </w:rPr>
        <w:t>hodinami</w:t>
      </w:r>
      <w:r w:rsidR="009902A9" w:rsidRPr="00187A15">
        <w:rPr>
          <w:rFonts w:ascii="Times New Roman" w:hAnsi="Times New Roman" w:cs="Times New Roman"/>
          <w:sz w:val="18"/>
          <w:szCs w:val="18"/>
        </w:rPr>
        <w:t xml:space="preserve"> – u zaměstnavatele, </w:t>
      </w:r>
      <w:r w:rsidR="002E43DC" w:rsidRPr="00187A15">
        <w:rPr>
          <w:rFonts w:ascii="Times New Roman" w:hAnsi="Times New Roman" w:cs="Times New Roman"/>
          <w:sz w:val="18"/>
          <w:szCs w:val="18"/>
        </w:rPr>
        <w:t>ve školském zařízení</w:t>
      </w:r>
      <w:r w:rsidR="009902A9" w:rsidRPr="00187A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9902A9" w:rsidRPr="00187A15">
        <w:rPr>
          <w:rFonts w:ascii="Times New Roman" w:hAnsi="Times New Roman" w:cs="Times New Roman"/>
          <w:sz w:val="18"/>
          <w:szCs w:val="18"/>
        </w:rPr>
        <w:t>samotestování</w:t>
      </w:r>
      <w:proofErr w:type="spellEnd"/>
    </w:p>
    <w:p w14:paraId="3CC96A6A" w14:textId="26B4A274" w:rsidR="000106A4" w:rsidRPr="00187A15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7AC91048" w14:textId="77777777" w:rsidR="002E43DC" w:rsidRPr="00187A15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16042A0B" w14:textId="42A990DD" w:rsidR="000106A4" w:rsidRPr="00187A15" w:rsidRDefault="008315DF" w:rsidP="00187A15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</w:rPr>
        <w:t xml:space="preserve">   </w:t>
      </w:r>
      <w:r w:rsidR="000106A4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0106A4" w:rsidRPr="00187A15">
        <w:rPr>
          <w:rFonts w:ascii="Times New Roman" w:hAnsi="Times New Roman" w:cs="Times New Roman"/>
          <w:sz w:val="24"/>
          <w:szCs w:val="24"/>
          <w:u w:val="single"/>
        </w:rPr>
        <w:t>OČKOVÁNÍ</w:t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</w:t>
      </w:r>
      <w:r w:rsidR="00187A15">
        <w:rPr>
          <w:rFonts w:ascii="Times New Roman" w:hAnsi="Times New Roman" w:cs="Times New Roman"/>
          <w:sz w:val="24"/>
          <w:szCs w:val="24"/>
        </w:rPr>
        <w:t xml:space="preserve">      </w:t>
      </w:r>
      <w:r w:rsidRPr="00187A15">
        <w:rPr>
          <w:rFonts w:ascii="Times New Roman" w:hAnsi="Times New Roman" w:cs="Times New Roman"/>
          <w:sz w:val="24"/>
          <w:szCs w:val="24"/>
        </w:rPr>
        <w:t xml:space="preserve"> ANO / NE</w:t>
      </w:r>
    </w:p>
    <w:p w14:paraId="2BD1A085" w14:textId="77777777" w:rsidR="00EB699D" w:rsidRPr="00187A15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 xml:space="preserve">nejméně </w:t>
      </w:r>
      <w:r w:rsidR="00EB699D" w:rsidRPr="00187A15">
        <w:rPr>
          <w:rFonts w:ascii="Times New Roman" w:hAnsi="Times New Roman" w:cs="Times New Roman"/>
          <w:sz w:val="18"/>
          <w:szCs w:val="18"/>
        </w:rPr>
        <w:t>22</w:t>
      </w:r>
      <w:r w:rsidRPr="00187A15">
        <w:rPr>
          <w:rFonts w:ascii="Times New Roman" w:hAnsi="Times New Roman" w:cs="Times New Roman"/>
          <w:sz w:val="18"/>
          <w:szCs w:val="18"/>
        </w:rPr>
        <w:t xml:space="preserve"> dní</w:t>
      </w:r>
      <w:r w:rsidR="00EB699D" w:rsidRPr="00187A15">
        <w:rPr>
          <w:rFonts w:ascii="Times New Roman" w:hAnsi="Times New Roman" w:cs="Times New Roman"/>
          <w:sz w:val="18"/>
          <w:szCs w:val="18"/>
        </w:rPr>
        <w:t>, ale ne více než 90</w:t>
      </w:r>
      <w:r w:rsidRPr="00187A15">
        <w:rPr>
          <w:rFonts w:ascii="Times New Roman" w:hAnsi="Times New Roman" w:cs="Times New Roman"/>
          <w:sz w:val="18"/>
          <w:szCs w:val="18"/>
        </w:rPr>
        <w:t xml:space="preserve"> od aplikace </w:t>
      </w:r>
      <w:r w:rsidR="00EB699D" w:rsidRPr="00187A15">
        <w:rPr>
          <w:rFonts w:ascii="Times New Roman" w:hAnsi="Times New Roman" w:cs="Times New Roman"/>
          <w:sz w:val="18"/>
          <w:szCs w:val="18"/>
        </w:rPr>
        <w:t>první</w:t>
      </w:r>
      <w:r w:rsidRPr="00187A15">
        <w:rPr>
          <w:rFonts w:ascii="Times New Roman" w:hAnsi="Times New Roman" w:cs="Times New Roman"/>
          <w:sz w:val="18"/>
          <w:szCs w:val="18"/>
        </w:rPr>
        <w:t xml:space="preserve"> dávky očkovací látky</w:t>
      </w:r>
      <w:r w:rsidR="00EB699D" w:rsidRPr="00187A15">
        <w:rPr>
          <w:rFonts w:ascii="Times New Roman" w:hAnsi="Times New Roman" w:cs="Times New Roman"/>
          <w:sz w:val="18"/>
          <w:szCs w:val="18"/>
        </w:rPr>
        <w:t>, pokud nebyla aplikována druhá dávka</w:t>
      </w:r>
      <w:r w:rsidRPr="00187A15"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dvoudávkové</w:t>
      </w:r>
      <w:proofErr w:type="spellEnd"/>
      <w:r w:rsidRPr="00187A15">
        <w:rPr>
          <w:rFonts w:ascii="Times New Roman" w:hAnsi="Times New Roman" w:cs="Times New Roman"/>
          <w:sz w:val="18"/>
          <w:szCs w:val="18"/>
        </w:rPr>
        <w:t xml:space="preserve"> schéma) nebo</w:t>
      </w:r>
    </w:p>
    <w:p w14:paraId="6AACE42B" w14:textId="1D79D80F" w:rsidR="00EB699D" w:rsidRPr="00187A15" w:rsidRDefault="00EB699D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méně 22 dní, ale ne více než 9 měsíců, pokud byla aplikována druhá dávka (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dvoudávkové</w:t>
      </w:r>
      <w:proofErr w:type="spellEnd"/>
      <w:r w:rsidRPr="00187A15">
        <w:rPr>
          <w:rFonts w:ascii="Times New Roman" w:hAnsi="Times New Roman" w:cs="Times New Roman"/>
          <w:sz w:val="18"/>
          <w:szCs w:val="18"/>
        </w:rPr>
        <w:t xml:space="preserve"> schéma) nebo</w:t>
      </w:r>
      <w:r w:rsidR="000106A4" w:rsidRPr="00187A15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8CDB10D" w14:textId="0A165C0F" w:rsidR="000106A4" w:rsidRPr="00187A15" w:rsidRDefault="00EB699D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 xml:space="preserve">nejméně 14 dní, ale ne více než 9 měsíců </w:t>
      </w:r>
      <w:r w:rsidR="000106A4" w:rsidRPr="00187A15">
        <w:rPr>
          <w:rFonts w:ascii="Times New Roman" w:hAnsi="Times New Roman" w:cs="Times New Roman"/>
          <w:sz w:val="18"/>
          <w:szCs w:val="18"/>
        </w:rPr>
        <w:t>od aplikace první dávky (</w:t>
      </w:r>
      <w:proofErr w:type="spellStart"/>
      <w:r w:rsidR="000106A4" w:rsidRPr="00187A15">
        <w:rPr>
          <w:rFonts w:ascii="Times New Roman" w:hAnsi="Times New Roman" w:cs="Times New Roman"/>
          <w:sz w:val="18"/>
          <w:szCs w:val="18"/>
        </w:rPr>
        <w:t>jednodávkové</w:t>
      </w:r>
      <w:proofErr w:type="spellEnd"/>
      <w:r w:rsidR="000106A4" w:rsidRPr="00187A15">
        <w:rPr>
          <w:rFonts w:ascii="Times New Roman" w:hAnsi="Times New Roman" w:cs="Times New Roman"/>
          <w:sz w:val="18"/>
          <w:szCs w:val="18"/>
        </w:rPr>
        <w:t xml:space="preserve"> schéma)</w:t>
      </w:r>
    </w:p>
    <w:p w14:paraId="50522F5E" w14:textId="16D66658" w:rsidR="000106A4" w:rsidRPr="00187A15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434EAE68" w14:textId="1EB099BD" w:rsidR="002E43DC" w:rsidRPr="00187A15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67585B01" w14:textId="0634180A" w:rsidR="000106A4" w:rsidRPr="00187A15" w:rsidRDefault="00187A15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>PRODĚLANÉ ONEMOCNĚNÍ</w:t>
      </w:r>
      <w:r w:rsidR="000106A4" w:rsidRPr="00187A15">
        <w:rPr>
          <w:rFonts w:ascii="Times New Roman" w:hAnsi="Times New Roman" w:cs="Times New Roman"/>
          <w:sz w:val="24"/>
          <w:szCs w:val="24"/>
          <w:u w:val="single"/>
        </w:rPr>
        <w:t xml:space="preserve"> COVID-1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315DF" w:rsidRPr="00187A15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9902A9" w:rsidRPr="00187A15">
        <w:rPr>
          <w:rFonts w:ascii="Times New Roman" w:hAnsi="Times New Roman" w:cs="Times New Roman"/>
          <w:sz w:val="24"/>
          <w:szCs w:val="24"/>
        </w:rPr>
        <w:t>ANO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/</w:t>
      </w:r>
      <w:r w:rsidR="00935B80" w:rsidRPr="00187A15">
        <w:rPr>
          <w:rFonts w:ascii="Times New Roman" w:hAnsi="Times New Roman" w:cs="Times New Roman"/>
          <w:sz w:val="24"/>
          <w:szCs w:val="24"/>
        </w:rPr>
        <w:t xml:space="preserve"> </w:t>
      </w:r>
      <w:r w:rsidR="009902A9" w:rsidRPr="00187A15">
        <w:rPr>
          <w:rFonts w:ascii="Times New Roman" w:hAnsi="Times New Roman" w:cs="Times New Roman"/>
          <w:sz w:val="24"/>
          <w:szCs w:val="24"/>
        </w:rPr>
        <w:t>NE</w:t>
      </w:r>
    </w:p>
    <w:p w14:paraId="2260742E" w14:textId="20CBD7B6" w:rsidR="000106A4" w:rsidRPr="00187A15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 xml:space="preserve">od prvního pozitivního testu neuplynulo více než </w:t>
      </w:r>
      <w:r w:rsidR="0057131E" w:rsidRPr="00187A15">
        <w:rPr>
          <w:rFonts w:ascii="Times New Roman" w:hAnsi="Times New Roman" w:cs="Times New Roman"/>
          <w:sz w:val="18"/>
          <w:szCs w:val="18"/>
        </w:rPr>
        <w:t>180</w:t>
      </w:r>
      <w:r w:rsidRPr="00187A15">
        <w:rPr>
          <w:rFonts w:ascii="Times New Roman" w:hAnsi="Times New Roman" w:cs="Times New Roman"/>
          <w:sz w:val="18"/>
          <w:szCs w:val="18"/>
        </w:rPr>
        <w:t xml:space="preserve"> dní</w:t>
      </w:r>
    </w:p>
    <w:p w14:paraId="24670C84" w14:textId="0B6F982F" w:rsidR="000106A4" w:rsidRPr="00187A15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532DEC82" w14:textId="178854DE" w:rsidR="000106A4" w:rsidRPr="00187A15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642C8018" w14:textId="77777777" w:rsidR="002E43DC" w:rsidRPr="00187A15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06ADAE2C" w14:textId="0CD23BE9" w:rsidR="00B3723F" w:rsidRPr="00187A15" w:rsidRDefault="00B3723F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8511762" w14:textId="59FAFE37" w:rsidR="000334AC" w:rsidRPr="00187A15" w:rsidRDefault="000334AC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0D786577" w14:textId="01F16809" w:rsidR="007427FF" w:rsidRPr="00187A15" w:rsidRDefault="007427FF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DATUM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42520005" w14:textId="77777777" w:rsidR="007427FF" w:rsidRPr="00187A15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567095A4" w14:textId="77777777" w:rsidR="00195003" w:rsidRPr="00187A15" w:rsidRDefault="00195003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728483FB" w14:textId="77777777" w:rsidR="002E43DC" w:rsidRPr="00187A15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PODPIS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50E62B23" w14:textId="011C8DB6" w:rsidR="007427FF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 xml:space="preserve">osoby </w:t>
      </w:r>
      <w:r w:rsidR="00195003" w:rsidRPr="00187A15">
        <w:rPr>
          <w:rFonts w:ascii="Times New Roman" w:hAnsi="Times New Roman" w:cs="Times New Roman"/>
          <w:sz w:val="18"/>
          <w:szCs w:val="18"/>
        </w:rPr>
        <w:t xml:space="preserve">či zákonného zástupce </w:t>
      </w:r>
      <w:r w:rsidR="008315DF" w:rsidRPr="00187A15">
        <w:rPr>
          <w:rFonts w:ascii="Times New Roman" w:hAnsi="Times New Roman" w:cs="Times New Roman"/>
          <w:sz w:val="18"/>
          <w:szCs w:val="18"/>
        </w:rPr>
        <w:t>v případě, že osoba je mladší 18</w:t>
      </w:r>
      <w:r w:rsidR="00195003" w:rsidRPr="00187A15">
        <w:rPr>
          <w:rFonts w:ascii="Times New Roman" w:hAnsi="Times New Roman" w:cs="Times New Roman"/>
          <w:sz w:val="18"/>
          <w:szCs w:val="18"/>
        </w:rPr>
        <w:t xml:space="preserve"> let</w:t>
      </w:r>
    </w:p>
    <w:p w14:paraId="3F752050" w14:textId="0B656273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4B7E9C5C" w14:textId="5341534E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0C25C808" w14:textId="20779594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26B20ADC" w14:textId="17576753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0F23A6FC" w14:textId="65C9BE21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078FD4C1" w14:textId="33E19EA5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718FF20F" w14:textId="3A462CA6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312BB83E" w14:textId="7547F77D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64EE75DC" w14:textId="2B2C7814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6407541B" w14:textId="08327C89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13E03664" w14:textId="1B934AA9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7CA3EEF0" w14:textId="38125A35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331B882F" w14:textId="42444040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4F61B489" w14:textId="7257CB13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2D1699E8" w14:textId="571B1273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449FB652" w14:textId="3E223AE3" w:rsidR="009F639A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2386BE52" w14:textId="77777777" w:rsidR="009F639A" w:rsidRPr="00187A15" w:rsidRDefault="009F639A" w:rsidP="009F639A">
      <w:pPr>
        <w:pStyle w:val="nadpisclanek"/>
        <w:tabs>
          <w:tab w:val="left" w:pos="1080"/>
        </w:tabs>
        <w:spacing w:before="0" w:beforeAutospacing="0" w:after="0" w:afterAutospacing="0"/>
        <w:jc w:val="center"/>
        <w:rPr>
          <w:rFonts w:ascii="Times New Roman" w:hAnsi="Times New Roman" w:cs="Times New Roman"/>
          <w:sz w:val="40"/>
          <w:szCs w:val="40"/>
          <w:lang w:eastAsia="ar-SA"/>
        </w:rPr>
      </w:pPr>
      <w:r w:rsidRPr="00187A15">
        <w:rPr>
          <w:rFonts w:ascii="Times New Roman" w:hAnsi="Times New Roman" w:cs="Times New Roman"/>
          <w:sz w:val="40"/>
          <w:szCs w:val="40"/>
          <w:lang w:eastAsia="ar-SA"/>
        </w:rPr>
        <w:t>ČESTNÉ PROHLÁŠENÍ</w:t>
      </w:r>
    </w:p>
    <w:p w14:paraId="03401C12" w14:textId="77777777" w:rsidR="009F639A" w:rsidRPr="00187A15" w:rsidRDefault="009F639A" w:rsidP="009F639A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4D818E91" w14:textId="77777777" w:rsidR="009F639A" w:rsidRPr="00187A15" w:rsidRDefault="009F639A" w:rsidP="009F639A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7E473B13" w14:textId="77777777" w:rsidR="009F639A" w:rsidRPr="00187A15" w:rsidRDefault="009F639A" w:rsidP="009F639A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  <w:lang w:eastAsia="ar-SA"/>
        </w:rPr>
      </w:pPr>
    </w:p>
    <w:p w14:paraId="0DB2360D" w14:textId="2D976FCD" w:rsidR="009F639A" w:rsidRPr="00187A15" w:rsidRDefault="00615E30" w:rsidP="009F639A">
      <w:pPr>
        <w:pStyle w:val="nadpisclanek"/>
        <w:tabs>
          <w:tab w:val="left" w:pos="1080"/>
        </w:tabs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>ÚČASTNÍK</w:t>
      </w:r>
    </w:p>
    <w:p w14:paraId="08D044C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38EC292A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56F40F0B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JMÉNO A PŘÍJMENÍ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6BF1EA37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3AB33C4A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091CA38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DATUM NAROZENÍ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2ABB0256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635553D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5B7F2F15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KONTAKT (MOBIL)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393E24C0" w14:textId="77777777" w:rsidR="009F639A" w:rsidRPr="00187A15" w:rsidRDefault="009F639A" w:rsidP="009F639A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2014B7B6" w14:textId="77777777" w:rsidR="009F639A" w:rsidRPr="00187A15" w:rsidRDefault="009F639A" w:rsidP="009F639A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71BCF0B3" w14:textId="77777777" w:rsidR="009F639A" w:rsidRPr="00187A15" w:rsidRDefault="009F639A" w:rsidP="009F639A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86AF357" w14:textId="77777777" w:rsidR="009F639A" w:rsidRPr="00187A15" w:rsidRDefault="009F639A" w:rsidP="009F639A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A065B99" w14:textId="77777777" w:rsidR="009F639A" w:rsidRPr="00187A15" w:rsidRDefault="009F639A" w:rsidP="009F639A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0F4D453" w14:textId="77777777" w:rsidR="009F639A" w:rsidRPr="00187A15" w:rsidRDefault="009F639A" w:rsidP="009F639A">
      <w:pPr>
        <w:pStyle w:val="textobyc"/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6B824286" w14:textId="77777777" w:rsidR="009F639A" w:rsidRPr="00187A15" w:rsidRDefault="009F639A" w:rsidP="009F639A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7A15">
        <w:rPr>
          <w:rFonts w:ascii="Times New Roman" w:hAnsi="Times New Roman" w:cs="Times New Roman"/>
          <w:b/>
          <w:bCs/>
          <w:sz w:val="24"/>
          <w:szCs w:val="24"/>
        </w:rPr>
        <w:t>PROHLÁŠENÍ O SPLNĚNÍ PODMÍNEK</w:t>
      </w:r>
      <w:r w:rsidRPr="00187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F3F0EBB" w14:textId="2F24B197" w:rsidR="009F639A" w:rsidRPr="00187A15" w:rsidRDefault="009F639A" w:rsidP="009F639A">
      <w:pPr>
        <w:pStyle w:val="textobyc"/>
        <w:tabs>
          <w:tab w:val="left" w:pos="-252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vyberte jednu z následujíc</w:t>
      </w:r>
      <w:r w:rsidR="00347CCB">
        <w:rPr>
          <w:rFonts w:ascii="Times New Roman" w:hAnsi="Times New Roman" w:cs="Times New Roman"/>
          <w:sz w:val="18"/>
          <w:szCs w:val="18"/>
        </w:rPr>
        <w:t>ích podmínek (nehodící se škrtněte</w:t>
      </w:r>
      <w:bookmarkStart w:id="0" w:name="_GoBack"/>
      <w:bookmarkEnd w:id="0"/>
      <w:r w:rsidRPr="00187A15">
        <w:rPr>
          <w:rFonts w:ascii="Times New Roman" w:hAnsi="Times New Roman" w:cs="Times New Roman"/>
          <w:sz w:val="18"/>
          <w:szCs w:val="18"/>
        </w:rPr>
        <w:t>)</w:t>
      </w:r>
    </w:p>
    <w:p w14:paraId="3125061C" w14:textId="77777777" w:rsidR="009F639A" w:rsidRPr="00187A15" w:rsidRDefault="009F639A" w:rsidP="009F639A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7468227B" w14:textId="77777777" w:rsidR="009F639A" w:rsidRPr="00187A15" w:rsidRDefault="009F639A" w:rsidP="009F639A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59FFBF5E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>NEGATIVNÍ PCR TEST</w:t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87A15">
        <w:rPr>
          <w:rFonts w:ascii="Times New Roman" w:hAnsi="Times New Roman" w:cs="Times New Roman"/>
          <w:sz w:val="24"/>
          <w:szCs w:val="24"/>
        </w:rPr>
        <w:t>ANO / NE</w:t>
      </w:r>
    </w:p>
    <w:p w14:paraId="435D6E90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déle před 7 dny</w:t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  <w:r w:rsidRPr="00187A15">
        <w:rPr>
          <w:rFonts w:ascii="Times New Roman" w:hAnsi="Times New Roman" w:cs="Times New Roman"/>
          <w:sz w:val="18"/>
          <w:szCs w:val="18"/>
        </w:rPr>
        <w:tab/>
      </w:r>
    </w:p>
    <w:p w14:paraId="726755FD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015AB649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100FCD3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>NEGATIVNÍ ANTIGENNÍ TEST</w:t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187A15">
        <w:rPr>
          <w:rFonts w:ascii="Times New Roman" w:hAnsi="Times New Roman" w:cs="Times New Roman"/>
          <w:sz w:val="24"/>
          <w:szCs w:val="24"/>
        </w:rPr>
        <w:t>ANO / NE</w:t>
      </w:r>
    </w:p>
    <w:p w14:paraId="494151E9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 xml:space="preserve">nejdéle před 72 hodinami – u zaměstnavatele, ve školském zařízení, 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samotestování</w:t>
      </w:r>
      <w:proofErr w:type="spellEnd"/>
    </w:p>
    <w:p w14:paraId="69F03830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3FA8782F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3D176862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</w:rPr>
        <w:t xml:space="preserve">    </w:t>
      </w:r>
      <w:r w:rsidRPr="00187A15">
        <w:rPr>
          <w:rFonts w:ascii="Times New Roman" w:hAnsi="Times New Roman" w:cs="Times New Roman"/>
          <w:sz w:val="24"/>
          <w:szCs w:val="24"/>
          <w:u w:val="single"/>
        </w:rPr>
        <w:t>OČKOVÁNÍ</w:t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187A15">
        <w:rPr>
          <w:rFonts w:ascii="Times New Roman" w:hAnsi="Times New Roman" w:cs="Times New Roman"/>
          <w:sz w:val="24"/>
          <w:szCs w:val="24"/>
        </w:rPr>
        <w:t xml:space="preserve"> ANO / NE</w:t>
      </w:r>
    </w:p>
    <w:p w14:paraId="460C521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méně 22 dní, ale ne více než 90 od aplikace první dávky očkovací látky, pokud nebyla aplikována druhá dávka (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dvoudávkové</w:t>
      </w:r>
      <w:proofErr w:type="spellEnd"/>
      <w:r w:rsidRPr="00187A15">
        <w:rPr>
          <w:rFonts w:ascii="Times New Roman" w:hAnsi="Times New Roman" w:cs="Times New Roman"/>
          <w:sz w:val="18"/>
          <w:szCs w:val="18"/>
        </w:rPr>
        <w:t xml:space="preserve"> schéma) nebo</w:t>
      </w:r>
    </w:p>
    <w:p w14:paraId="61B70C8F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méně 22 dní, ale ne více než 9 měsíců, pokud byla aplikována druhá dávka (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dvoudávkové</w:t>
      </w:r>
      <w:proofErr w:type="spellEnd"/>
      <w:r w:rsidRPr="00187A15">
        <w:rPr>
          <w:rFonts w:ascii="Times New Roman" w:hAnsi="Times New Roman" w:cs="Times New Roman"/>
          <w:sz w:val="18"/>
          <w:szCs w:val="18"/>
        </w:rPr>
        <w:t xml:space="preserve"> schéma) nebo </w:t>
      </w:r>
    </w:p>
    <w:p w14:paraId="4669A49D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nejméně 14 dní, ale ne více než 9 měsíců od aplikace první dávky (</w:t>
      </w:r>
      <w:proofErr w:type="spellStart"/>
      <w:r w:rsidRPr="00187A15">
        <w:rPr>
          <w:rFonts w:ascii="Times New Roman" w:hAnsi="Times New Roman" w:cs="Times New Roman"/>
          <w:sz w:val="18"/>
          <w:szCs w:val="18"/>
        </w:rPr>
        <w:t>jednodávkové</w:t>
      </w:r>
      <w:proofErr w:type="spellEnd"/>
      <w:r w:rsidRPr="00187A15">
        <w:rPr>
          <w:rFonts w:ascii="Times New Roman" w:hAnsi="Times New Roman" w:cs="Times New Roman"/>
          <w:sz w:val="18"/>
          <w:szCs w:val="18"/>
        </w:rPr>
        <w:t xml:space="preserve"> schéma)</w:t>
      </w:r>
    </w:p>
    <w:p w14:paraId="5DDCECA1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7F6ED545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59F8B0C6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4"/>
          <w:szCs w:val="24"/>
        </w:rPr>
      </w:pPr>
      <w:r w:rsidRPr="00187A15">
        <w:rPr>
          <w:rFonts w:ascii="Times New Roman" w:hAnsi="Times New Roman" w:cs="Times New Roman"/>
          <w:sz w:val="24"/>
          <w:szCs w:val="24"/>
          <w:u w:val="single"/>
        </w:rPr>
        <w:t>PRODĚLANÉ ONEMOCNĚNÍ COVID-1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87A15">
        <w:rPr>
          <w:rFonts w:ascii="Times New Roman" w:hAnsi="Times New Roman" w:cs="Times New Roman"/>
          <w:sz w:val="24"/>
          <w:szCs w:val="24"/>
        </w:rPr>
        <w:t xml:space="preserve">                 ANO / NE</w:t>
      </w:r>
    </w:p>
    <w:p w14:paraId="34A28DBF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od prvního pozitivního testu neuplynulo více než 180 dní</w:t>
      </w:r>
    </w:p>
    <w:p w14:paraId="5B24AEDA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2954D290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361EB155" w14:textId="77777777" w:rsidR="009F639A" w:rsidRPr="00187A15" w:rsidRDefault="009F639A" w:rsidP="009F639A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5285ED9C" w14:textId="77777777" w:rsidR="009F639A" w:rsidRPr="00187A15" w:rsidRDefault="009F639A" w:rsidP="009F639A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6F94A71" w14:textId="77777777" w:rsidR="009F639A" w:rsidRPr="00187A15" w:rsidRDefault="009F639A" w:rsidP="009F639A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4A9C9E9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DATUM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10B3C90A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</w:p>
    <w:p w14:paraId="5C342C7E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imes New Roman" w:hAnsi="Times New Roman" w:cs="Times New Roman"/>
          <w:sz w:val="20"/>
          <w:szCs w:val="20"/>
        </w:rPr>
      </w:pPr>
    </w:p>
    <w:p w14:paraId="589BCFE3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20"/>
          <w:szCs w:val="20"/>
        </w:rPr>
      </w:pPr>
      <w:r w:rsidRPr="00187A15">
        <w:rPr>
          <w:rFonts w:ascii="Times New Roman" w:hAnsi="Times New Roman" w:cs="Times New Roman"/>
          <w:sz w:val="20"/>
          <w:szCs w:val="20"/>
        </w:rPr>
        <w:t>PODPIS:</w:t>
      </w:r>
      <w:r w:rsidRPr="00187A15">
        <w:rPr>
          <w:rFonts w:ascii="Times New Roman" w:hAnsi="Times New Roman" w:cs="Times New Roman"/>
          <w:sz w:val="20"/>
          <w:szCs w:val="20"/>
        </w:rPr>
        <w:tab/>
        <w:t>____________________________________________________________</w:t>
      </w:r>
    </w:p>
    <w:p w14:paraId="6C8329CE" w14:textId="77777777" w:rsidR="009F639A" w:rsidRPr="00187A15" w:rsidRDefault="009F639A" w:rsidP="009F639A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  <w:r w:rsidRPr="00187A15">
        <w:rPr>
          <w:rFonts w:ascii="Times New Roman" w:hAnsi="Times New Roman" w:cs="Times New Roman"/>
          <w:sz w:val="18"/>
          <w:szCs w:val="18"/>
        </w:rPr>
        <w:t>osoby či zákonného zástupce v případě, že osoba je mladší 18 let</w:t>
      </w:r>
    </w:p>
    <w:p w14:paraId="7EE7A4B7" w14:textId="77777777" w:rsidR="009F639A" w:rsidRDefault="009F639A" w:rsidP="009F639A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17A6FB71" w14:textId="77777777" w:rsidR="009F639A" w:rsidRDefault="009F639A" w:rsidP="009F639A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7C08D45F" w14:textId="77777777" w:rsidR="009F639A" w:rsidRPr="006A1AD3" w:rsidRDefault="009F639A" w:rsidP="009F639A">
      <w:pPr>
        <w:pStyle w:val="textobyc"/>
        <w:tabs>
          <w:tab w:val="left" w:pos="-2520"/>
          <w:tab w:val="left" w:pos="5812"/>
        </w:tabs>
        <w:spacing w:before="40" w:beforeAutospacing="0" w:after="0" w:afterAutospacing="0"/>
        <w:ind w:left="284"/>
        <w:jc w:val="both"/>
        <w:rPr>
          <w:rFonts w:ascii="Tahoma" w:hAnsi="Tahoma" w:cs="Tahoma"/>
          <w:sz w:val="14"/>
          <w:szCs w:val="14"/>
        </w:rPr>
      </w:pPr>
    </w:p>
    <w:p w14:paraId="13BF6D7B" w14:textId="3AFD7389" w:rsidR="009F639A" w:rsidRPr="00187A15" w:rsidRDefault="009F639A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imes New Roman" w:hAnsi="Times New Roman" w:cs="Times New Roman"/>
          <w:sz w:val="18"/>
          <w:szCs w:val="18"/>
        </w:rPr>
      </w:pPr>
    </w:p>
    <w:p w14:paraId="56F24A8D" w14:textId="17C6C8E6" w:rsidR="007427FF" w:rsidRDefault="007427F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3DB04B2E" w14:textId="77777777" w:rsidR="00B3723F" w:rsidRDefault="00B3723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F72E807" w14:textId="635EB980" w:rsidR="000051EA" w:rsidRPr="006A1AD3" w:rsidRDefault="000051EA" w:rsidP="006A1AD3">
      <w:pPr>
        <w:pStyle w:val="textobyc"/>
        <w:tabs>
          <w:tab w:val="left" w:pos="-2520"/>
          <w:tab w:val="left" w:pos="5812"/>
        </w:tabs>
        <w:spacing w:before="40" w:beforeAutospacing="0" w:after="0" w:afterAutospacing="0"/>
        <w:ind w:left="284"/>
        <w:jc w:val="both"/>
        <w:rPr>
          <w:rFonts w:ascii="Tahoma" w:hAnsi="Tahoma" w:cs="Tahoma"/>
          <w:sz w:val="14"/>
          <w:szCs w:val="14"/>
        </w:rPr>
      </w:pPr>
    </w:p>
    <w:sectPr w:rsidR="000051EA" w:rsidRPr="006A1AD3" w:rsidSect="00195003">
      <w:headerReference w:type="default" r:id="rId8"/>
      <w:footerReference w:type="default" r:id="rId9"/>
      <w:pgSz w:w="11906" w:h="16838" w:code="9"/>
      <w:pgMar w:top="567" w:right="1134" w:bottom="709" w:left="1134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D603B4" w14:textId="77777777" w:rsidR="00D2202D" w:rsidRDefault="00D2202D">
      <w:r>
        <w:separator/>
      </w:r>
    </w:p>
  </w:endnote>
  <w:endnote w:type="continuationSeparator" w:id="0">
    <w:p w14:paraId="73F81C4A" w14:textId="77777777" w:rsidR="00D2202D" w:rsidRDefault="00D22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grotesque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C60827" w14:textId="77777777" w:rsidR="00D67AE3" w:rsidRDefault="00D67AE3" w:rsidP="00705FE2">
    <w:pPr>
      <w:pStyle w:val="Zhlav"/>
      <w:tabs>
        <w:tab w:val="clear" w:pos="4536"/>
        <w:tab w:val="clear" w:pos="9072"/>
        <w:tab w:val="left" w:pos="3969"/>
        <w:tab w:val="left" w:pos="6379"/>
      </w:tabs>
      <w:ind w:left="1418"/>
      <w:rPr>
        <w:rFonts w:ascii="Tahoma" w:hAnsi="Tahoma" w:cs="Tahom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CB0F4D" w14:textId="77777777" w:rsidR="00D2202D" w:rsidRDefault="00D2202D">
      <w:r>
        <w:separator/>
      </w:r>
    </w:p>
  </w:footnote>
  <w:footnote w:type="continuationSeparator" w:id="0">
    <w:p w14:paraId="32425487" w14:textId="77777777" w:rsidR="00D2202D" w:rsidRDefault="00D220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C22250" w14:textId="77777777" w:rsidR="00D67AE3" w:rsidRPr="000051EA" w:rsidRDefault="00D67AE3" w:rsidP="000051EA">
    <w:pPr>
      <w:pStyle w:val="Zhlav"/>
      <w:tabs>
        <w:tab w:val="clear" w:pos="4536"/>
        <w:tab w:val="clear" w:pos="9072"/>
      </w:tabs>
      <w:ind w:left="1418"/>
      <w:rPr>
        <w:rFonts w:ascii="Tahoma" w:hAnsi="Tahoma" w:cs="Tahoma"/>
        <w:spacing w:val="88"/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4050017"/>
    <w:lvl w:ilvl="0">
      <w:start w:val="1"/>
      <w:numFmt w:val="lowerLetter"/>
      <w:lvlText w:val="%1)"/>
      <w:lvlJc w:val="left"/>
      <w:pPr>
        <w:ind w:left="1946" w:hanging="360"/>
      </w:pPr>
      <w:rPr>
        <w:b w:val="0"/>
        <w:sz w:val="22"/>
        <w:szCs w:val="22"/>
      </w:rPr>
    </w:lvl>
  </w:abstractNum>
  <w:abstractNum w:abstractNumId="1" w15:restartNumberingAfterBreak="0">
    <w:nsid w:val="058E3653"/>
    <w:multiLevelType w:val="hybridMultilevel"/>
    <w:tmpl w:val="A75288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72214"/>
    <w:multiLevelType w:val="hybridMultilevel"/>
    <w:tmpl w:val="FF02A6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E03C4"/>
    <w:multiLevelType w:val="hybridMultilevel"/>
    <w:tmpl w:val="565C766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690910"/>
    <w:multiLevelType w:val="hybridMultilevel"/>
    <w:tmpl w:val="C6A2CD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9311E"/>
    <w:multiLevelType w:val="hybridMultilevel"/>
    <w:tmpl w:val="27D80EB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8145E6C"/>
    <w:multiLevelType w:val="hybridMultilevel"/>
    <w:tmpl w:val="CDE0B188"/>
    <w:lvl w:ilvl="0" w:tplc="D524553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D91B64"/>
    <w:multiLevelType w:val="hybridMultilevel"/>
    <w:tmpl w:val="27C40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D7D6F"/>
    <w:multiLevelType w:val="hybridMultilevel"/>
    <w:tmpl w:val="312E1AF2"/>
    <w:lvl w:ilvl="0" w:tplc="C24209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47E97"/>
    <w:multiLevelType w:val="hybridMultilevel"/>
    <w:tmpl w:val="8334CBD2"/>
    <w:lvl w:ilvl="0" w:tplc="E2ECF7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481"/>
    <w:multiLevelType w:val="hybridMultilevel"/>
    <w:tmpl w:val="47609920"/>
    <w:lvl w:ilvl="0" w:tplc="0458196C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4AD1E11"/>
    <w:multiLevelType w:val="hybridMultilevel"/>
    <w:tmpl w:val="535C78D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60B9A"/>
    <w:multiLevelType w:val="hybridMultilevel"/>
    <w:tmpl w:val="FCFCF6E2"/>
    <w:lvl w:ilvl="0" w:tplc="9650FD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4B2434"/>
    <w:multiLevelType w:val="hybridMultilevel"/>
    <w:tmpl w:val="1EF056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AC533B"/>
    <w:multiLevelType w:val="hybridMultilevel"/>
    <w:tmpl w:val="54B0594E"/>
    <w:lvl w:ilvl="0" w:tplc="AFD05690">
      <w:start w:val="26"/>
      <w:numFmt w:val="bullet"/>
      <w:lvlText w:val="-"/>
      <w:lvlJc w:val="left"/>
      <w:pPr>
        <w:ind w:left="720" w:hanging="360"/>
      </w:pPr>
      <w:rPr>
        <w:rFonts w:ascii="Geogrotesque Regular" w:eastAsia="Times New Roman" w:hAnsi="Geogrotesque Regular" w:cs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"/>
  </w:num>
  <w:num w:numId="5">
    <w:abstractNumId w:val="13"/>
  </w:num>
  <w:num w:numId="6">
    <w:abstractNumId w:val="3"/>
  </w:num>
  <w:num w:numId="7">
    <w:abstractNumId w:val="8"/>
  </w:num>
  <w:num w:numId="8">
    <w:abstractNumId w:val="6"/>
  </w:num>
  <w:num w:numId="9">
    <w:abstractNumId w:val="12"/>
  </w:num>
  <w:num w:numId="10">
    <w:abstractNumId w:val="2"/>
  </w:num>
  <w:num w:numId="11">
    <w:abstractNumId w:val="9"/>
  </w:num>
  <w:num w:numId="12">
    <w:abstractNumId w:val="0"/>
  </w:num>
  <w:num w:numId="13">
    <w:abstractNumId w:val="10"/>
  </w:num>
  <w:num w:numId="14">
    <w:abstractNumId w:val="14"/>
  </w:num>
  <w:num w:numId="15">
    <w:abstractNumId w:val="14"/>
  </w:num>
  <w:num w:numId="16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7AwMDIytbQwNDJR0lEKTi0uzszPAykwqgUAQPPRoiwAAAA="/>
  </w:docVars>
  <w:rsids>
    <w:rsidRoot w:val="007427FF"/>
    <w:rsid w:val="00002165"/>
    <w:rsid w:val="00002F5D"/>
    <w:rsid w:val="000051EA"/>
    <w:rsid w:val="000104F6"/>
    <w:rsid w:val="000106A4"/>
    <w:rsid w:val="0001606B"/>
    <w:rsid w:val="00017139"/>
    <w:rsid w:val="00033180"/>
    <w:rsid w:val="000334AC"/>
    <w:rsid w:val="00033969"/>
    <w:rsid w:val="0003568D"/>
    <w:rsid w:val="00035838"/>
    <w:rsid w:val="00035FD5"/>
    <w:rsid w:val="000374D8"/>
    <w:rsid w:val="000461B4"/>
    <w:rsid w:val="00046655"/>
    <w:rsid w:val="00046AD0"/>
    <w:rsid w:val="00053948"/>
    <w:rsid w:val="00053BA6"/>
    <w:rsid w:val="000657B6"/>
    <w:rsid w:val="00070ED2"/>
    <w:rsid w:val="00080209"/>
    <w:rsid w:val="00080D09"/>
    <w:rsid w:val="00084EA1"/>
    <w:rsid w:val="000937F0"/>
    <w:rsid w:val="00094E28"/>
    <w:rsid w:val="00095360"/>
    <w:rsid w:val="000955B3"/>
    <w:rsid w:val="000A3B48"/>
    <w:rsid w:val="000A5D4C"/>
    <w:rsid w:val="000A7182"/>
    <w:rsid w:val="000B4FE2"/>
    <w:rsid w:val="000B63E9"/>
    <w:rsid w:val="000C1119"/>
    <w:rsid w:val="000C5041"/>
    <w:rsid w:val="000C58D1"/>
    <w:rsid w:val="000C76CA"/>
    <w:rsid w:val="000D3B47"/>
    <w:rsid w:val="000D492D"/>
    <w:rsid w:val="000D703B"/>
    <w:rsid w:val="000E01C3"/>
    <w:rsid w:val="000E2100"/>
    <w:rsid w:val="000E3DC7"/>
    <w:rsid w:val="000E455D"/>
    <w:rsid w:val="000E49E3"/>
    <w:rsid w:val="000F335C"/>
    <w:rsid w:val="000F3C5C"/>
    <w:rsid w:val="000F5434"/>
    <w:rsid w:val="000F5A63"/>
    <w:rsid w:val="00110928"/>
    <w:rsid w:val="001115FF"/>
    <w:rsid w:val="00115442"/>
    <w:rsid w:val="001167CE"/>
    <w:rsid w:val="0012447C"/>
    <w:rsid w:val="0012727C"/>
    <w:rsid w:val="00130BDE"/>
    <w:rsid w:val="0013751E"/>
    <w:rsid w:val="001403F4"/>
    <w:rsid w:val="0014097F"/>
    <w:rsid w:val="00141835"/>
    <w:rsid w:val="00141E47"/>
    <w:rsid w:val="00152D5D"/>
    <w:rsid w:val="0015515F"/>
    <w:rsid w:val="0015587E"/>
    <w:rsid w:val="00157878"/>
    <w:rsid w:val="001609F4"/>
    <w:rsid w:val="0016255C"/>
    <w:rsid w:val="001668D2"/>
    <w:rsid w:val="00176563"/>
    <w:rsid w:val="00176B21"/>
    <w:rsid w:val="001840E2"/>
    <w:rsid w:val="001871A0"/>
    <w:rsid w:val="00187456"/>
    <w:rsid w:val="00187A15"/>
    <w:rsid w:val="00195003"/>
    <w:rsid w:val="001A4816"/>
    <w:rsid w:val="001A52FA"/>
    <w:rsid w:val="001A5F4B"/>
    <w:rsid w:val="001A6705"/>
    <w:rsid w:val="001B77C6"/>
    <w:rsid w:val="001C2D83"/>
    <w:rsid w:val="001C7170"/>
    <w:rsid w:val="001C773F"/>
    <w:rsid w:val="001D19FC"/>
    <w:rsid w:val="001D2EA3"/>
    <w:rsid w:val="001D3DE2"/>
    <w:rsid w:val="001D4CFD"/>
    <w:rsid w:val="001D76CB"/>
    <w:rsid w:val="001E17A8"/>
    <w:rsid w:val="001E2315"/>
    <w:rsid w:val="001F433A"/>
    <w:rsid w:val="00200963"/>
    <w:rsid w:val="00200B81"/>
    <w:rsid w:val="0020138A"/>
    <w:rsid w:val="0020141F"/>
    <w:rsid w:val="00201C43"/>
    <w:rsid w:val="00204E24"/>
    <w:rsid w:val="0021234A"/>
    <w:rsid w:val="002257CA"/>
    <w:rsid w:val="00226E89"/>
    <w:rsid w:val="00232C4F"/>
    <w:rsid w:val="00236643"/>
    <w:rsid w:val="002369EF"/>
    <w:rsid w:val="00245982"/>
    <w:rsid w:val="002515AE"/>
    <w:rsid w:val="00252442"/>
    <w:rsid w:val="0025562A"/>
    <w:rsid w:val="002572B5"/>
    <w:rsid w:val="00260956"/>
    <w:rsid w:val="00261492"/>
    <w:rsid w:val="002652C2"/>
    <w:rsid w:val="00266D86"/>
    <w:rsid w:val="00270876"/>
    <w:rsid w:val="002777D9"/>
    <w:rsid w:val="00280072"/>
    <w:rsid w:val="00281461"/>
    <w:rsid w:val="00283C60"/>
    <w:rsid w:val="00284C00"/>
    <w:rsid w:val="00285D02"/>
    <w:rsid w:val="00286277"/>
    <w:rsid w:val="00287499"/>
    <w:rsid w:val="00293252"/>
    <w:rsid w:val="002967E9"/>
    <w:rsid w:val="002A218F"/>
    <w:rsid w:val="002A2D2C"/>
    <w:rsid w:val="002A36E6"/>
    <w:rsid w:val="002A4C93"/>
    <w:rsid w:val="002A661F"/>
    <w:rsid w:val="002B3878"/>
    <w:rsid w:val="002B588C"/>
    <w:rsid w:val="002B76D7"/>
    <w:rsid w:val="002C10B1"/>
    <w:rsid w:val="002D003E"/>
    <w:rsid w:val="002D5793"/>
    <w:rsid w:val="002D70A7"/>
    <w:rsid w:val="002E22A6"/>
    <w:rsid w:val="002E43DC"/>
    <w:rsid w:val="002E527B"/>
    <w:rsid w:val="002E6870"/>
    <w:rsid w:val="002F1DF0"/>
    <w:rsid w:val="002F539C"/>
    <w:rsid w:val="002F709A"/>
    <w:rsid w:val="002F7E14"/>
    <w:rsid w:val="00323778"/>
    <w:rsid w:val="003334C1"/>
    <w:rsid w:val="003364EE"/>
    <w:rsid w:val="00337E46"/>
    <w:rsid w:val="00340934"/>
    <w:rsid w:val="003431CB"/>
    <w:rsid w:val="00345A56"/>
    <w:rsid w:val="00346814"/>
    <w:rsid w:val="00347CCB"/>
    <w:rsid w:val="00356F6E"/>
    <w:rsid w:val="003570E9"/>
    <w:rsid w:val="00360343"/>
    <w:rsid w:val="00363D76"/>
    <w:rsid w:val="00366D8E"/>
    <w:rsid w:val="003711EE"/>
    <w:rsid w:val="003736F9"/>
    <w:rsid w:val="00373C11"/>
    <w:rsid w:val="0037656A"/>
    <w:rsid w:val="00382FFF"/>
    <w:rsid w:val="0039235F"/>
    <w:rsid w:val="003B20D4"/>
    <w:rsid w:val="003B68AC"/>
    <w:rsid w:val="003C374F"/>
    <w:rsid w:val="003C5FE5"/>
    <w:rsid w:val="003C604B"/>
    <w:rsid w:val="003C72A0"/>
    <w:rsid w:val="003C7938"/>
    <w:rsid w:val="003D7860"/>
    <w:rsid w:val="003E0BA4"/>
    <w:rsid w:val="003E0E6D"/>
    <w:rsid w:val="003E214F"/>
    <w:rsid w:val="003E41F7"/>
    <w:rsid w:val="003E428A"/>
    <w:rsid w:val="003E6FAF"/>
    <w:rsid w:val="003F0B0B"/>
    <w:rsid w:val="003F2D6D"/>
    <w:rsid w:val="003F3EF2"/>
    <w:rsid w:val="003F4394"/>
    <w:rsid w:val="003F6180"/>
    <w:rsid w:val="0040083B"/>
    <w:rsid w:val="00400B23"/>
    <w:rsid w:val="0040313B"/>
    <w:rsid w:val="004052FE"/>
    <w:rsid w:val="00410D69"/>
    <w:rsid w:val="00410F7C"/>
    <w:rsid w:val="004118EC"/>
    <w:rsid w:val="00412492"/>
    <w:rsid w:val="00417F20"/>
    <w:rsid w:val="00421806"/>
    <w:rsid w:val="00421993"/>
    <w:rsid w:val="00435ABD"/>
    <w:rsid w:val="004364F3"/>
    <w:rsid w:val="004426B1"/>
    <w:rsid w:val="00444D38"/>
    <w:rsid w:val="00450DB2"/>
    <w:rsid w:val="004525DE"/>
    <w:rsid w:val="00456F49"/>
    <w:rsid w:val="00457306"/>
    <w:rsid w:val="00460E85"/>
    <w:rsid w:val="00463B62"/>
    <w:rsid w:val="0047189C"/>
    <w:rsid w:val="00474B5D"/>
    <w:rsid w:val="00475B8A"/>
    <w:rsid w:val="0047687B"/>
    <w:rsid w:val="004837EF"/>
    <w:rsid w:val="0048538B"/>
    <w:rsid w:val="00491485"/>
    <w:rsid w:val="004939F7"/>
    <w:rsid w:val="004978BC"/>
    <w:rsid w:val="004A0E45"/>
    <w:rsid w:val="004A7EF4"/>
    <w:rsid w:val="004A7EF6"/>
    <w:rsid w:val="004B43B2"/>
    <w:rsid w:val="004B617B"/>
    <w:rsid w:val="004C4C6D"/>
    <w:rsid w:val="004C5753"/>
    <w:rsid w:val="004C6A0E"/>
    <w:rsid w:val="004D19D0"/>
    <w:rsid w:val="004D3165"/>
    <w:rsid w:val="004D3BB0"/>
    <w:rsid w:val="004D4120"/>
    <w:rsid w:val="004D468B"/>
    <w:rsid w:val="004D7957"/>
    <w:rsid w:val="004E23F2"/>
    <w:rsid w:val="004E5F0B"/>
    <w:rsid w:val="004E6B5A"/>
    <w:rsid w:val="004E6BC3"/>
    <w:rsid w:val="005017F7"/>
    <w:rsid w:val="00506EED"/>
    <w:rsid w:val="0051021E"/>
    <w:rsid w:val="005112B9"/>
    <w:rsid w:val="00513247"/>
    <w:rsid w:val="00514244"/>
    <w:rsid w:val="005147EF"/>
    <w:rsid w:val="00516EDE"/>
    <w:rsid w:val="0052074C"/>
    <w:rsid w:val="005231FF"/>
    <w:rsid w:val="00530922"/>
    <w:rsid w:val="00531838"/>
    <w:rsid w:val="00531C4A"/>
    <w:rsid w:val="00533CE6"/>
    <w:rsid w:val="00541BDD"/>
    <w:rsid w:val="00542DC1"/>
    <w:rsid w:val="00546FB7"/>
    <w:rsid w:val="005508E6"/>
    <w:rsid w:val="00551AD7"/>
    <w:rsid w:val="005526FB"/>
    <w:rsid w:val="00552729"/>
    <w:rsid w:val="00557D35"/>
    <w:rsid w:val="00562531"/>
    <w:rsid w:val="0057049D"/>
    <w:rsid w:val="0057057A"/>
    <w:rsid w:val="0057131E"/>
    <w:rsid w:val="0057689C"/>
    <w:rsid w:val="00577ACC"/>
    <w:rsid w:val="00580124"/>
    <w:rsid w:val="00587BF7"/>
    <w:rsid w:val="00592CE1"/>
    <w:rsid w:val="005965B3"/>
    <w:rsid w:val="005A0CCF"/>
    <w:rsid w:val="005A2206"/>
    <w:rsid w:val="005A2B85"/>
    <w:rsid w:val="005B00A6"/>
    <w:rsid w:val="005B750B"/>
    <w:rsid w:val="005B7531"/>
    <w:rsid w:val="005C37ED"/>
    <w:rsid w:val="005C5A61"/>
    <w:rsid w:val="005C658C"/>
    <w:rsid w:val="005C7C32"/>
    <w:rsid w:val="005D6259"/>
    <w:rsid w:val="005E16A9"/>
    <w:rsid w:val="005E23DD"/>
    <w:rsid w:val="005F2987"/>
    <w:rsid w:val="005F2FB9"/>
    <w:rsid w:val="005F3A55"/>
    <w:rsid w:val="005F3B43"/>
    <w:rsid w:val="00600100"/>
    <w:rsid w:val="00600A3D"/>
    <w:rsid w:val="00601EF9"/>
    <w:rsid w:val="0060312F"/>
    <w:rsid w:val="00603290"/>
    <w:rsid w:val="00603D01"/>
    <w:rsid w:val="00603DF3"/>
    <w:rsid w:val="00605B6C"/>
    <w:rsid w:val="00606A2E"/>
    <w:rsid w:val="006111A2"/>
    <w:rsid w:val="006134D5"/>
    <w:rsid w:val="00615E30"/>
    <w:rsid w:val="00616C57"/>
    <w:rsid w:val="006170BB"/>
    <w:rsid w:val="0062206D"/>
    <w:rsid w:val="006223B1"/>
    <w:rsid w:val="0062422A"/>
    <w:rsid w:val="00632A2D"/>
    <w:rsid w:val="00633CED"/>
    <w:rsid w:val="0063538B"/>
    <w:rsid w:val="006359D8"/>
    <w:rsid w:val="00647F9C"/>
    <w:rsid w:val="00650019"/>
    <w:rsid w:val="00652A69"/>
    <w:rsid w:val="006530B7"/>
    <w:rsid w:val="006538C8"/>
    <w:rsid w:val="006558DA"/>
    <w:rsid w:val="0066606A"/>
    <w:rsid w:val="006732BF"/>
    <w:rsid w:val="0067516E"/>
    <w:rsid w:val="0069156C"/>
    <w:rsid w:val="0069185D"/>
    <w:rsid w:val="006A1AD3"/>
    <w:rsid w:val="006A2006"/>
    <w:rsid w:val="006A5FB1"/>
    <w:rsid w:val="006A6FFB"/>
    <w:rsid w:val="006B0B36"/>
    <w:rsid w:val="006B2373"/>
    <w:rsid w:val="006B2E39"/>
    <w:rsid w:val="006B4B46"/>
    <w:rsid w:val="006B5C27"/>
    <w:rsid w:val="006C0156"/>
    <w:rsid w:val="006C530B"/>
    <w:rsid w:val="006D1EFC"/>
    <w:rsid w:val="006D5B02"/>
    <w:rsid w:val="006D6D23"/>
    <w:rsid w:val="006E3243"/>
    <w:rsid w:val="006E3438"/>
    <w:rsid w:val="006E42CD"/>
    <w:rsid w:val="006E4D3A"/>
    <w:rsid w:val="006E63E9"/>
    <w:rsid w:val="006E655A"/>
    <w:rsid w:val="006E7562"/>
    <w:rsid w:val="006E760B"/>
    <w:rsid w:val="006F1664"/>
    <w:rsid w:val="006F2D02"/>
    <w:rsid w:val="006F5E10"/>
    <w:rsid w:val="0070111F"/>
    <w:rsid w:val="007046AF"/>
    <w:rsid w:val="00704E25"/>
    <w:rsid w:val="00705FE2"/>
    <w:rsid w:val="0071029A"/>
    <w:rsid w:val="00712551"/>
    <w:rsid w:val="00721EFE"/>
    <w:rsid w:val="00722B82"/>
    <w:rsid w:val="00724EB6"/>
    <w:rsid w:val="00725FAA"/>
    <w:rsid w:val="00731C10"/>
    <w:rsid w:val="00732645"/>
    <w:rsid w:val="007427FF"/>
    <w:rsid w:val="00743363"/>
    <w:rsid w:val="00744D0E"/>
    <w:rsid w:val="007468F6"/>
    <w:rsid w:val="00750C78"/>
    <w:rsid w:val="0075159C"/>
    <w:rsid w:val="00762FDA"/>
    <w:rsid w:val="00763DEC"/>
    <w:rsid w:val="00764017"/>
    <w:rsid w:val="00764C4A"/>
    <w:rsid w:val="00765958"/>
    <w:rsid w:val="00765A20"/>
    <w:rsid w:val="00767DC4"/>
    <w:rsid w:val="00776183"/>
    <w:rsid w:val="00783CD2"/>
    <w:rsid w:val="00786C07"/>
    <w:rsid w:val="00792ED4"/>
    <w:rsid w:val="00794B0D"/>
    <w:rsid w:val="0079674C"/>
    <w:rsid w:val="007A4929"/>
    <w:rsid w:val="007A7F90"/>
    <w:rsid w:val="007B0071"/>
    <w:rsid w:val="007B1C8B"/>
    <w:rsid w:val="007B3976"/>
    <w:rsid w:val="007B3DE7"/>
    <w:rsid w:val="007C3D30"/>
    <w:rsid w:val="007C50EB"/>
    <w:rsid w:val="007C6372"/>
    <w:rsid w:val="007D1A4B"/>
    <w:rsid w:val="007D2471"/>
    <w:rsid w:val="007D4F0D"/>
    <w:rsid w:val="007D7479"/>
    <w:rsid w:val="007D7657"/>
    <w:rsid w:val="007D7899"/>
    <w:rsid w:val="007D7928"/>
    <w:rsid w:val="007D7A0E"/>
    <w:rsid w:val="007E046D"/>
    <w:rsid w:val="007E24A5"/>
    <w:rsid w:val="007E37A5"/>
    <w:rsid w:val="007E3C22"/>
    <w:rsid w:val="007E58BE"/>
    <w:rsid w:val="007E5DAE"/>
    <w:rsid w:val="007F53B8"/>
    <w:rsid w:val="007F625B"/>
    <w:rsid w:val="00800583"/>
    <w:rsid w:val="00821340"/>
    <w:rsid w:val="00821D21"/>
    <w:rsid w:val="008315DF"/>
    <w:rsid w:val="00835943"/>
    <w:rsid w:val="008374A9"/>
    <w:rsid w:val="008416D8"/>
    <w:rsid w:val="0084385B"/>
    <w:rsid w:val="00844CF1"/>
    <w:rsid w:val="008451D0"/>
    <w:rsid w:val="008451DB"/>
    <w:rsid w:val="008477C2"/>
    <w:rsid w:val="008506C2"/>
    <w:rsid w:val="00852033"/>
    <w:rsid w:val="00852BBE"/>
    <w:rsid w:val="00853CC3"/>
    <w:rsid w:val="00857B84"/>
    <w:rsid w:val="008604E1"/>
    <w:rsid w:val="00862006"/>
    <w:rsid w:val="008651F5"/>
    <w:rsid w:val="00865268"/>
    <w:rsid w:val="00870C96"/>
    <w:rsid w:val="00873E10"/>
    <w:rsid w:val="0088021D"/>
    <w:rsid w:val="00880A34"/>
    <w:rsid w:val="00885C2C"/>
    <w:rsid w:val="00887559"/>
    <w:rsid w:val="00895ECE"/>
    <w:rsid w:val="008A6521"/>
    <w:rsid w:val="008B2D12"/>
    <w:rsid w:val="008B599E"/>
    <w:rsid w:val="008B61C2"/>
    <w:rsid w:val="008C57B6"/>
    <w:rsid w:val="008D2822"/>
    <w:rsid w:val="008D3A84"/>
    <w:rsid w:val="008D564B"/>
    <w:rsid w:val="008D6149"/>
    <w:rsid w:val="008E7D5E"/>
    <w:rsid w:val="008F0167"/>
    <w:rsid w:val="008F0471"/>
    <w:rsid w:val="008F2E5E"/>
    <w:rsid w:val="00901507"/>
    <w:rsid w:val="0090793D"/>
    <w:rsid w:val="0091650F"/>
    <w:rsid w:val="009202CB"/>
    <w:rsid w:val="00923C5D"/>
    <w:rsid w:val="00924691"/>
    <w:rsid w:val="00924D29"/>
    <w:rsid w:val="009252D3"/>
    <w:rsid w:val="00934E90"/>
    <w:rsid w:val="00935B80"/>
    <w:rsid w:val="009473DA"/>
    <w:rsid w:val="00950A58"/>
    <w:rsid w:val="0095146C"/>
    <w:rsid w:val="00954ED2"/>
    <w:rsid w:val="00956A93"/>
    <w:rsid w:val="00956EF9"/>
    <w:rsid w:val="00972B24"/>
    <w:rsid w:val="00972F82"/>
    <w:rsid w:val="00973299"/>
    <w:rsid w:val="00976A59"/>
    <w:rsid w:val="00981B41"/>
    <w:rsid w:val="00983C26"/>
    <w:rsid w:val="009902A9"/>
    <w:rsid w:val="009934BA"/>
    <w:rsid w:val="00994A20"/>
    <w:rsid w:val="009A29D8"/>
    <w:rsid w:val="009A3716"/>
    <w:rsid w:val="009B291D"/>
    <w:rsid w:val="009B38BC"/>
    <w:rsid w:val="009C0017"/>
    <w:rsid w:val="009C1725"/>
    <w:rsid w:val="009C3D71"/>
    <w:rsid w:val="009C458C"/>
    <w:rsid w:val="009C4F9A"/>
    <w:rsid w:val="009C6376"/>
    <w:rsid w:val="009C7C03"/>
    <w:rsid w:val="009D067A"/>
    <w:rsid w:val="009D10F0"/>
    <w:rsid w:val="009D395A"/>
    <w:rsid w:val="009D53D5"/>
    <w:rsid w:val="009D6C8F"/>
    <w:rsid w:val="009E08CF"/>
    <w:rsid w:val="009E5FA2"/>
    <w:rsid w:val="009F2DF6"/>
    <w:rsid w:val="009F3A3E"/>
    <w:rsid w:val="009F54F1"/>
    <w:rsid w:val="009F639A"/>
    <w:rsid w:val="009F6E62"/>
    <w:rsid w:val="00A0071B"/>
    <w:rsid w:val="00A01496"/>
    <w:rsid w:val="00A02F63"/>
    <w:rsid w:val="00A04542"/>
    <w:rsid w:val="00A046D2"/>
    <w:rsid w:val="00A07FC3"/>
    <w:rsid w:val="00A11676"/>
    <w:rsid w:val="00A14E20"/>
    <w:rsid w:val="00A16F86"/>
    <w:rsid w:val="00A17399"/>
    <w:rsid w:val="00A2586F"/>
    <w:rsid w:val="00A3030D"/>
    <w:rsid w:val="00A32311"/>
    <w:rsid w:val="00A32435"/>
    <w:rsid w:val="00A4226B"/>
    <w:rsid w:val="00A42ED8"/>
    <w:rsid w:val="00A53648"/>
    <w:rsid w:val="00A54654"/>
    <w:rsid w:val="00A57D20"/>
    <w:rsid w:val="00A6281B"/>
    <w:rsid w:val="00A63891"/>
    <w:rsid w:val="00A6440E"/>
    <w:rsid w:val="00A7114F"/>
    <w:rsid w:val="00A73C84"/>
    <w:rsid w:val="00A755E8"/>
    <w:rsid w:val="00A80B75"/>
    <w:rsid w:val="00A82EB3"/>
    <w:rsid w:val="00A83D68"/>
    <w:rsid w:val="00A83DDD"/>
    <w:rsid w:val="00A8601B"/>
    <w:rsid w:val="00A87934"/>
    <w:rsid w:val="00A9044A"/>
    <w:rsid w:val="00A92301"/>
    <w:rsid w:val="00A93B6D"/>
    <w:rsid w:val="00A93D11"/>
    <w:rsid w:val="00AA670C"/>
    <w:rsid w:val="00AA7F4D"/>
    <w:rsid w:val="00AB20D3"/>
    <w:rsid w:val="00AB25C5"/>
    <w:rsid w:val="00AB6413"/>
    <w:rsid w:val="00AB742B"/>
    <w:rsid w:val="00AC0DEC"/>
    <w:rsid w:val="00AC2B27"/>
    <w:rsid w:val="00AC6E84"/>
    <w:rsid w:val="00AD5393"/>
    <w:rsid w:val="00AD588F"/>
    <w:rsid w:val="00AD7F08"/>
    <w:rsid w:val="00AE3C69"/>
    <w:rsid w:val="00AF1026"/>
    <w:rsid w:val="00AF2AE2"/>
    <w:rsid w:val="00AF3323"/>
    <w:rsid w:val="00AF36C2"/>
    <w:rsid w:val="00AF4B3B"/>
    <w:rsid w:val="00AF7865"/>
    <w:rsid w:val="00AF7BD0"/>
    <w:rsid w:val="00B001F3"/>
    <w:rsid w:val="00B00749"/>
    <w:rsid w:val="00B03A8B"/>
    <w:rsid w:val="00B049D6"/>
    <w:rsid w:val="00B131F3"/>
    <w:rsid w:val="00B15D41"/>
    <w:rsid w:val="00B20318"/>
    <w:rsid w:val="00B27803"/>
    <w:rsid w:val="00B32128"/>
    <w:rsid w:val="00B32286"/>
    <w:rsid w:val="00B3723F"/>
    <w:rsid w:val="00B37747"/>
    <w:rsid w:val="00B37F5B"/>
    <w:rsid w:val="00B41F54"/>
    <w:rsid w:val="00B44EF2"/>
    <w:rsid w:val="00B462B8"/>
    <w:rsid w:val="00B5092B"/>
    <w:rsid w:val="00B550DA"/>
    <w:rsid w:val="00B60026"/>
    <w:rsid w:val="00B60C64"/>
    <w:rsid w:val="00B6195F"/>
    <w:rsid w:val="00B63E35"/>
    <w:rsid w:val="00B65442"/>
    <w:rsid w:val="00B6711F"/>
    <w:rsid w:val="00B67494"/>
    <w:rsid w:val="00B70905"/>
    <w:rsid w:val="00B74149"/>
    <w:rsid w:val="00B7416D"/>
    <w:rsid w:val="00B76B99"/>
    <w:rsid w:val="00B806B5"/>
    <w:rsid w:val="00B8155A"/>
    <w:rsid w:val="00B82095"/>
    <w:rsid w:val="00B826F3"/>
    <w:rsid w:val="00B85820"/>
    <w:rsid w:val="00B8715A"/>
    <w:rsid w:val="00B968E3"/>
    <w:rsid w:val="00BA6AC1"/>
    <w:rsid w:val="00BB16A7"/>
    <w:rsid w:val="00BB4AB9"/>
    <w:rsid w:val="00BC1B37"/>
    <w:rsid w:val="00BC1C57"/>
    <w:rsid w:val="00BC2C9E"/>
    <w:rsid w:val="00BC5794"/>
    <w:rsid w:val="00BC76A1"/>
    <w:rsid w:val="00BC7A71"/>
    <w:rsid w:val="00BD0494"/>
    <w:rsid w:val="00BE45D3"/>
    <w:rsid w:val="00BE4844"/>
    <w:rsid w:val="00BE5B68"/>
    <w:rsid w:val="00BF20F4"/>
    <w:rsid w:val="00BF7BB3"/>
    <w:rsid w:val="00C013B1"/>
    <w:rsid w:val="00C02C47"/>
    <w:rsid w:val="00C04DCE"/>
    <w:rsid w:val="00C07D29"/>
    <w:rsid w:val="00C12F41"/>
    <w:rsid w:val="00C13D13"/>
    <w:rsid w:val="00C1415A"/>
    <w:rsid w:val="00C158D8"/>
    <w:rsid w:val="00C1700D"/>
    <w:rsid w:val="00C26644"/>
    <w:rsid w:val="00C37E50"/>
    <w:rsid w:val="00C42AB2"/>
    <w:rsid w:val="00C43954"/>
    <w:rsid w:val="00C448D6"/>
    <w:rsid w:val="00C44E9A"/>
    <w:rsid w:val="00C526AD"/>
    <w:rsid w:val="00C54D4F"/>
    <w:rsid w:val="00C55B3B"/>
    <w:rsid w:val="00C56DAB"/>
    <w:rsid w:val="00C57970"/>
    <w:rsid w:val="00C6085E"/>
    <w:rsid w:val="00C61575"/>
    <w:rsid w:val="00C627DC"/>
    <w:rsid w:val="00C650C7"/>
    <w:rsid w:val="00C665F6"/>
    <w:rsid w:val="00C67E10"/>
    <w:rsid w:val="00C707D7"/>
    <w:rsid w:val="00C82EC7"/>
    <w:rsid w:val="00C85D71"/>
    <w:rsid w:val="00C87A90"/>
    <w:rsid w:val="00C87B05"/>
    <w:rsid w:val="00C87FDA"/>
    <w:rsid w:val="00C95006"/>
    <w:rsid w:val="00CA1A6F"/>
    <w:rsid w:val="00CA73D0"/>
    <w:rsid w:val="00CA74DD"/>
    <w:rsid w:val="00CB0173"/>
    <w:rsid w:val="00CB2588"/>
    <w:rsid w:val="00CB28E9"/>
    <w:rsid w:val="00CB4D84"/>
    <w:rsid w:val="00CB5D55"/>
    <w:rsid w:val="00CC3C54"/>
    <w:rsid w:val="00CC42D8"/>
    <w:rsid w:val="00CC57C7"/>
    <w:rsid w:val="00CD3652"/>
    <w:rsid w:val="00CD39DC"/>
    <w:rsid w:val="00CD46CC"/>
    <w:rsid w:val="00CD6692"/>
    <w:rsid w:val="00CE2B4E"/>
    <w:rsid w:val="00CE3C5C"/>
    <w:rsid w:val="00CE4628"/>
    <w:rsid w:val="00CE5FBB"/>
    <w:rsid w:val="00CF05DB"/>
    <w:rsid w:val="00CF1BCA"/>
    <w:rsid w:val="00CF311F"/>
    <w:rsid w:val="00CF3902"/>
    <w:rsid w:val="00CF3D33"/>
    <w:rsid w:val="00CF572F"/>
    <w:rsid w:val="00CF6006"/>
    <w:rsid w:val="00CF6645"/>
    <w:rsid w:val="00CF7207"/>
    <w:rsid w:val="00D031BB"/>
    <w:rsid w:val="00D07058"/>
    <w:rsid w:val="00D12EAB"/>
    <w:rsid w:val="00D15104"/>
    <w:rsid w:val="00D15C01"/>
    <w:rsid w:val="00D16228"/>
    <w:rsid w:val="00D17052"/>
    <w:rsid w:val="00D20FBD"/>
    <w:rsid w:val="00D2202D"/>
    <w:rsid w:val="00D30BC3"/>
    <w:rsid w:val="00D312A2"/>
    <w:rsid w:val="00D33EA8"/>
    <w:rsid w:val="00D34EAA"/>
    <w:rsid w:val="00D42720"/>
    <w:rsid w:val="00D43B62"/>
    <w:rsid w:val="00D43C12"/>
    <w:rsid w:val="00D43F43"/>
    <w:rsid w:val="00D457AF"/>
    <w:rsid w:val="00D469C0"/>
    <w:rsid w:val="00D52A0D"/>
    <w:rsid w:val="00D53CE8"/>
    <w:rsid w:val="00D540F3"/>
    <w:rsid w:val="00D57F7A"/>
    <w:rsid w:val="00D64527"/>
    <w:rsid w:val="00D64FB8"/>
    <w:rsid w:val="00D66246"/>
    <w:rsid w:val="00D668F4"/>
    <w:rsid w:val="00D67AE3"/>
    <w:rsid w:val="00D73E2C"/>
    <w:rsid w:val="00D76FD3"/>
    <w:rsid w:val="00D82BB0"/>
    <w:rsid w:val="00D8497A"/>
    <w:rsid w:val="00D86CFC"/>
    <w:rsid w:val="00D935C0"/>
    <w:rsid w:val="00D9552A"/>
    <w:rsid w:val="00D95824"/>
    <w:rsid w:val="00D974E3"/>
    <w:rsid w:val="00D97CE8"/>
    <w:rsid w:val="00DA14FA"/>
    <w:rsid w:val="00DA211C"/>
    <w:rsid w:val="00DA602A"/>
    <w:rsid w:val="00DA692A"/>
    <w:rsid w:val="00DC1CE2"/>
    <w:rsid w:val="00DC6C97"/>
    <w:rsid w:val="00DD09BF"/>
    <w:rsid w:val="00DD19C5"/>
    <w:rsid w:val="00DD6292"/>
    <w:rsid w:val="00DD645D"/>
    <w:rsid w:val="00DE04B1"/>
    <w:rsid w:val="00DE13B3"/>
    <w:rsid w:val="00DE4628"/>
    <w:rsid w:val="00DE53C1"/>
    <w:rsid w:val="00DE6444"/>
    <w:rsid w:val="00DF15B9"/>
    <w:rsid w:val="00DF1E15"/>
    <w:rsid w:val="00DF5566"/>
    <w:rsid w:val="00E00100"/>
    <w:rsid w:val="00E00D27"/>
    <w:rsid w:val="00E056B9"/>
    <w:rsid w:val="00E05BAC"/>
    <w:rsid w:val="00E100DD"/>
    <w:rsid w:val="00E1432B"/>
    <w:rsid w:val="00E16547"/>
    <w:rsid w:val="00E2210B"/>
    <w:rsid w:val="00E2228B"/>
    <w:rsid w:val="00E27179"/>
    <w:rsid w:val="00E30AF9"/>
    <w:rsid w:val="00E330BF"/>
    <w:rsid w:val="00E34BC2"/>
    <w:rsid w:val="00E40CF5"/>
    <w:rsid w:val="00E415BF"/>
    <w:rsid w:val="00E46246"/>
    <w:rsid w:val="00E469CD"/>
    <w:rsid w:val="00E64579"/>
    <w:rsid w:val="00E66F29"/>
    <w:rsid w:val="00E82867"/>
    <w:rsid w:val="00E910F9"/>
    <w:rsid w:val="00E929CA"/>
    <w:rsid w:val="00E92D90"/>
    <w:rsid w:val="00E97443"/>
    <w:rsid w:val="00E974B4"/>
    <w:rsid w:val="00EA5899"/>
    <w:rsid w:val="00EA771E"/>
    <w:rsid w:val="00EB1560"/>
    <w:rsid w:val="00EB1DE0"/>
    <w:rsid w:val="00EB328E"/>
    <w:rsid w:val="00EB699D"/>
    <w:rsid w:val="00EC580A"/>
    <w:rsid w:val="00ED7700"/>
    <w:rsid w:val="00EE1DA5"/>
    <w:rsid w:val="00F01C77"/>
    <w:rsid w:val="00F05854"/>
    <w:rsid w:val="00F07245"/>
    <w:rsid w:val="00F13039"/>
    <w:rsid w:val="00F13D26"/>
    <w:rsid w:val="00F17139"/>
    <w:rsid w:val="00F2116F"/>
    <w:rsid w:val="00F217B9"/>
    <w:rsid w:val="00F24FDB"/>
    <w:rsid w:val="00F3326F"/>
    <w:rsid w:val="00F44EFC"/>
    <w:rsid w:val="00F451B5"/>
    <w:rsid w:val="00F45EFD"/>
    <w:rsid w:val="00F47787"/>
    <w:rsid w:val="00F504A8"/>
    <w:rsid w:val="00F544F6"/>
    <w:rsid w:val="00F60AC1"/>
    <w:rsid w:val="00F66D57"/>
    <w:rsid w:val="00F7238F"/>
    <w:rsid w:val="00F7374E"/>
    <w:rsid w:val="00F80EA7"/>
    <w:rsid w:val="00F83EB3"/>
    <w:rsid w:val="00F86783"/>
    <w:rsid w:val="00F86C93"/>
    <w:rsid w:val="00F902C4"/>
    <w:rsid w:val="00F953AA"/>
    <w:rsid w:val="00F96FA3"/>
    <w:rsid w:val="00FA1484"/>
    <w:rsid w:val="00FA3CE5"/>
    <w:rsid w:val="00FC0CCC"/>
    <w:rsid w:val="00FC1924"/>
    <w:rsid w:val="00FC69A2"/>
    <w:rsid w:val="00FC7272"/>
    <w:rsid w:val="00FD072F"/>
    <w:rsid w:val="00FD2E4C"/>
    <w:rsid w:val="00FD7A3A"/>
    <w:rsid w:val="00FE0377"/>
    <w:rsid w:val="00FE0877"/>
    <w:rsid w:val="00FE1C16"/>
    <w:rsid w:val="00FE6777"/>
    <w:rsid w:val="00FE6941"/>
    <w:rsid w:val="00FE6D45"/>
    <w:rsid w:val="00FE6EA3"/>
    <w:rsid w:val="00FF4306"/>
    <w:rsid w:val="00FF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547E73"/>
  <w15:docId w15:val="{A41C5FE7-BCB0-4AFA-BC7C-9F88DFEF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E4628"/>
  </w:style>
  <w:style w:type="paragraph" w:styleId="Nadpis1">
    <w:name w:val="heading 1"/>
    <w:basedOn w:val="Normln"/>
    <w:next w:val="Normln"/>
    <w:qFormat/>
    <w:rsid w:val="008416D8"/>
    <w:pPr>
      <w:keepNext/>
      <w:outlineLvl w:val="0"/>
    </w:pPr>
    <w:rPr>
      <w:b/>
      <w:color w:val="FF0000"/>
      <w:sz w:val="24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0E455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0E455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416D8"/>
    <w:rPr>
      <w:b/>
      <w:sz w:val="24"/>
    </w:rPr>
  </w:style>
  <w:style w:type="paragraph" w:styleId="Zhlav">
    <w:name w:val="header"/>
    <w:basedOn w:val="Normln"/>
    <w:link w:val="ZhlavChar"/>
    <w:rsid w:val="002A661F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2A661F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2A661F"/>
    <w:rPr>
      <w:color w:val="0000FF"/>
      <w:u w:val="single"/>
    </w:rPr>
  </w:style>
  <w:style w:type="table" w:styleId="Mkatabulky">
    <w:name w:val="Table Grid"/>
    <w:basedOn w:val="Normlntabulka"/>
    <w:rsid w:val="007E0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basedOn w:val="Standardnpsmoodstavce"/>
    <w:link w:val="Zhlav"/>
    <w:rsid w:val="00F902C4"/>
  </w:style>
  <w:style w:type="paragraph" w:styleId="Odstavecseseznamem">
    <w:name w:val="List Paragraph"/>
    <w:basedOn w:val="Normln"/>
    <w:uiPriority w:val="34"/>
    <w:qFormat/>
    <w:rsid w:val="00084EA1"/>
    <w:pPr>
      <w:ind w:left="708"/>
    </w:pPr>
  </w:style>
  <w:style w:type="paragraph" w:styleId="Textbubliny">
    <w:name w:val="Balloon Text"/>
    <w:basedOn w:val="Normln"/>
    <w:link w:val="TextbublinyChar"/>
    <w:rsid w:val="006D5B0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D5B0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11EE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Siln">
    <w:name w:val="Strong"/>
    <w:basedOn w:val="Standardnpsmoodstavce"/>
    <w:uiPriority w:val="22"/>
    <w:qFormat/>
    <w:rsid w:val="00232C4F"/>
    <w:rPr>
      <w:b/>
      <w:bCs/>
    </w:rPr>
  </w:style>
  <w:style w:type="character" w:customStyle="1" w:styleId="ZpatChar">
    <w:name w:val="Zápatí Char"/>
    <w:basedOn w:val="Standardnpsmoodstavce"/>
    <w:link w:val="Zpat"/>
    <w:uiPriority w:val="99"/>
    <w:rsid w:val="00647F9C"/>
  </w:style>
  <w:style w:type="character" w:customStyle="1" w:styleId="apple-style-span">
    <w:name w:val="apple-style-span"/>
    <w:basedOn w:val="Standardnpsmoodstavce"/>
    <w:rsid w:val="00647F9C"/>
  </w:style>
  <w:style w:type="character" w:customStyle="1" w:styleId="Nadpis2Char">
    <w:name w:val="Nadpis 2 Char"/>
    <w:basedOn w:val="Standardnpsmoodstavce"/>
    <w:link w:val="Nadpis2"/>
    <w:semiHidden/>
    <w:rsid w:val="000E45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semiHidden/>
    <w:rsid w:val="000E455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1BulletList">
    <w:name w:val="1Bullet List"/>
    <w:rsid w:val="000E455D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  <w:lang w:val="en-US" w:eastAsia="en-US"/>
    </w:rPr>
  </w:style>
  <w:style w:type="paragraph" w:styleId="Normlnweb">
    <w:name w:val="Normal (Web)"/>
    <w:basedOn w:val="Normln"/>
    <w:uiPriority w:val="99"/>
    <w:unhideWhenUsed/>
    <w:rsid w:val="000D703B"/>
    <w:pPr>
      <w:spacing w:before="100" w:beforeAutospacing="1" w:after="100" w:afterAutospacing="1"/>
    </w:pPr>
    <w:rPr>
      <w:sz w:val="24"/>
      <w:szCs w:val="24"/>
    </w:rPr>
  </w:style>
  <w:style w:type="character" w:styleId="Sledovanodkaz">
    <w:name w:val="FollowedHyperlink"/>
    <w:basedOn w:val="Standardnpsmoodstavce"/>
    <w:rsid w:val="00F44EFC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B70905"/>
    <w:rPr>
      <w:rFonts w:ascii="Tahoma" w:eastAsiaTheme="minorHAnsi" w:hAnsi="Tahoma" w:cs="Tahoma"/>
      <w:sz w:val="22"/>
      <w:szCs w:val="22"/>
      <w:lang w:eastAsia="en-US"/>
    </w:rPr>
  </w:style>
  <w:style w:type="paragraph" w:styleId="Podtitul">
    <w:name w:val="Subtitle"/>
    <w:basedOn w:val="Normln"/>
    <w:next w:val="Normln"/>
    <w:link w:val="PodtitulChar"/>
    <w:qFormat/>
    <w:rsid w:val="00A755E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itulChar">
    <w:name w:val="Podtitul Char"/>
    <w:basedOn w:val="Standardnpsmoodstavce"/>
    <w:link w:val="Podtitul"/>
    <w:rsid w:val="00A755E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PlainText1">
    <w:name w:val="Plain Text1"/>
    <w:basedOn w:val="Normln"/>
    <w:rsid w:val="006C0156"/>
    <w:pPr>
      <w:suppressAutoHyphens/>
      <w:overflowPunct w:val="0"/>
      <w:autoSpaceDE w:val="0"/>
      <w:textAlignment w:val="baseline"/>
    </w:pPr>
    <w:rPr>
      <w:rFonts w:ascii="Courier New" w:hAnsi="Courier New" w:cs="Calibri"/>
      <w:sz w:val="24"/>
      <w:lang w:eastAsia="ar-SA"/>
    </w:rPr>
  </w:style>
  <w:style w:type="paragraph" w:customStyle="1" w:styleId="nadpisclanek">
    <w:name w:val="nadpis_clanek"/>
    <w:basedOn w:val="Normln"/>
    <w:rsid w:val="007427FF"/>
    <w:pPr>
      <w:spacing w:before="100" w:beforeAutospacing="1" w:after="100" w:afterAutospacing="1"/>
    </w:pPr>
    <w:rPr>
      <w:rFonts w:ascii="Arial" w:hAnsi="Arial" w:cs="Arial"/>
      <w:b/>
      <w:bCs/>
      <w:sz w:val="14"/>
      <w:szCs w:val="14"/>
    </w:rPr>
  </w:style>
  <w:style w:type="paragraph" w:customStyle="1" w:styleId="textobyc">
    <w:name w:val="text_obyc"/>
    <w:basedOn w:val="Normln"/>
    <w:rsid w:val="007427FF"/>
    <w:pPr>
      <w:spacing w:before="100" w:beforeAutospacing="1" w:after="100" w:afterAutospacing="1"/>
    </w:pPr>
    <w:rPr>
      <w:rFonts w:ascii="Arial" w:hAnsi="Arial" w:cs="Arial"/>
      <w:sz w:val="11"/>
      <w:szCs w:val="1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&#225;&#353;%20B&#345;ezina\Documents\Vlastn&#237;%20&#353;ablony%20Office\CMSHb%202016_s%20razitkem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C3398A-5F23-4807-BBC7-5CBF3C386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SHb 2016_s razitkem.dotx</Template>
  <TotalTime>1</TotalTime>
  <Pages>1</Pages>
  <Words>414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edsednictvo ČMSHb - pozvánka</vt:lpstr>
    </vt:vector>
  </TitlesOfParts>
  <Company>Hokejbal</Company>
  <LinksUpToDate>false</LinksUpToDate>
  <CharactersWithSpaces>2854</CharactersWithSpaces>
  <SharedDoc>false</SharedDoc>
  <HLinks>
    <vt:vector size="24" baseType="variant">
      <vt:variant>
        <vt:i4>4391015</vt:i4>
      </vt:variant>
      <vt:variant>
        <vt:i4>6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  <vt:variant>
        <vt:i4>4456458</vt:i4>
      </vt:variant>
      <vt:variant>
        <vt:i4>3</vt:i4>
      </vt:variant>
      <vt:variant>
        <vt:i4>0</vt:i4>
      </vt:variant>
      <vt:variant>
        <vt:i4>5</vt:i4>
      </vt:variant>
      <vt:variant>
        <vt:lpwstr>http://www.hokejbal.cz/ligova-komise</vt:lpwstr>
      </vt:variant>
      <vt:variant>
        <vt:lpwstr/>
      </vt:variant>
      <vt:variant>
        <vt:i4>2686983</vt:i4>
      </vt:variant>
      <vt:variant>
        <vt:i4>0</vt:i4>
      </vt:variant>
      <vt:variant>
        <vt:i4>0</vt:i4>
      </vt:variant>
      <vt:variant>
        <vt:i4>5</vt:i4>
      </vt:variant>
      <vt:variant>
        <vt:lpwstr>mailto:lk@hokejbal.cz</vt:lpwstr>
      </vt:variant>
      <vt:variant>
        <vt:lpwstr/>
      </vt:variant>
      <vt:variant>
        <vt:i4>4391015</vt:i4>
      </vt:variant>
      <vt:variant>
        <vt:i4>0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edsednictvo ČMSHb - pozvánka</dc:title>
  <dc:subject/>
  <dc:creator>Tomáš Březina</dc:creator>
  <cp:keywords/>
  <dc:description/>
  <cp:lastModifiedBy>Petr Hrubec</cp:lastModifiedBy>
  <cp:revision>4</cp:revision>
  <cp:lastPrinted>2021-06-11T11:48:00Z</cp:lastPrinted>
  <dcterms:created xsi:type="dcterms:W3CDTF">2021-06-15T15:15:00Z</dcterms:created>
  <dcterms:modified xsi:type="dcterms:W3CDTF">2021-06-15T15:16:00Z</dcterms:modified>
</cp:coreProperties>
</file>